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B79E4" w:rsidRDefault="00E65A0B" w:rsidP="00E65A0B">
      <w:pPr>
        <w:pStyle w:val="Heading1"/>
        <w:rPr>
          <w:lang w:val="en-US"/>
        </w:rPr>
      </w:pPr>
      <w:r>
        <w:rPr>
          <w:lang w:val="en-US"/>
        </w:rPr>
        <w:t>Lab Test Screenshots – brob574</w:t>
      </w:r>
    </w:p>
    <w:p w:rsidR="00E65A0B" w:rsidRDefault="00842FB0" w:rsidP="00E65A0B">
      <w:pPr>
        <w:rPr>
          <w:lang w:val="en-US"/>
        </w:rPr>
      </w:pPr>
      <w:r>
        <w:rPr>
          <w:lang w:val="en-US"/>
        </w:rPr>
        <w:t>Beginning</w:t>
      </w:r>
    </w:p>
    <w:p w:rsidR="00842FB0" w:rsidRDefault="00842FB0" w:rsidP="00E65A0B">
      <w:pPr>
        <w:rPr>
          <w:lang w:val="en-US"/>
        </w:rPr>
      </w:pPr>
      <w:r>
        <w:rPr>
          <w:noProof/>
        </w:rPr>
        <w:drawing>
          <wp:inline distT="0" distB="0" distL="0" distR="0" wp14:anchorId="76DDC79A" wp14:editId="659D7F05">
            <wp:extent cx="5943600" cy="33432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42FB0" w:rsidRDefault="00842FB0" w:rsidP="00E65A0B">
      <w:pPr>
        <w:rPr>
          <w:b/>
          <w:lang w:val="en-US"/>
        </w:rPr>
      </w:pPr>
      <w:r>
        <w:rPr>
          <w:noProof/>
        </w:rPr>
        <w:drawing>
          <wp:inline distT="0" distB="0" distL="0" distR="0" wp14:anchorId="5E0AB4A6" wp14:editId="5FE345C0">
            <wp:extent cx="5943600" cy="334327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42FB0" w:rsidRDefault="00842FB0" w:rsidP="00E65A0B">
      <w:pPr>
        <w:rPr>
          <w:b/>
          <w:lang w:val="en-US"/>
        </w:rPr>
      </w:pPr>
    </w:p>
    <w:p w:rsidR="00842FB0" w:rsidRDefault="00842FB0" w:rsidP="00842FB0">
      <w:pPr>
        <w:pStyle w:val="Heading2"/>
        <w:rPr>
          <w:lang w:val="en-US"/>
        </w:rPr>
      </w:pPr>
      <w:r>
        <w:rPr>
          <w:lang w:val="en-US"/>
        </w:rPr>
        <w:lastRenderedPageBreak/>
        <w:t>Q.4</w:t>
      </w:r>
    </w:p>
    <w:p w:rsidR="00842FB0" w:rsidRDefault="00A9097E" w:rsidP="00842FB0">
      <w:pPr>
        <w:rPr>
          <w:lang w:val="en-US"/>
        </w:rPr>
      </w:pPr>
      <w:r>
        <w:rPr>
          <w:lang w:val="en-US"/>
        </w:rPr>
        <w:t>Unable to do</w:t>
      </w:r>
      <w:bookmarkStart w:id="0" w:name="_GoBack"/>
      <w:bookmarkEnd w:id="0"/>
    </w:p>
    <w:p w:rsidR="00842FB0" w:rsidRDefault="00842FB0" w:rsidP="00842FB0">
      <w:pPr>
        <w:rPr>
          <w:lang w:val="en-US"/>
        </w:rPr>
      </w:pPr>
    </w:p>
    <w:p w:rsidR="00842FB0" w:rsidRDefault="00842FB0" w:rsidP="00842FB0">
      <w:pPr>
        <w:pStyle w:val="Heading2"/>
        <w:rPr>
          <w:lang w:val="en-US"/>
        </w:rPr>
      </w:pPr>
      <w:r>
        <w:rPr>
          <w:lang w:val="en-US"/>
        </w:rPr>
        <w:t>Q.5</w:t>
      </w:r>
    </w:p>
    <w:p w:rsidR="00842FB0" w:rsidRDefault="00842FB0" w:rsidP="00842FB0">
      <w:pPr>
        <w:rPr>
          <w:lang w:val="en-US"/>
        </w:rPr>
      </w:pPr>
    </w:p>
    <w:p w:rsidR="00842FB0" w:rsidRDefault="00842FB0" w:rsidP="00842FB0">
      <w:pPr>
        <w:rPr>
          <w:lang w:val="en-US"/>
        </w:rPr>
      </w:pPr>
    </w:p>
    <w:p w:rsidR="00842FB0" w:rsidRDefault="00842FB0" w:rsidP="00842FB0">
      <w:pPr>
        <w:pStyle w:val="Heading2"/>
        <w:rPr>
          <w:lang w:val="en-US"/>
        </w:rPr>
      </w:pPr>
      <w:r>
        <w:rPr>
          <w:lang w:val="en-US"/>
        </w:rPr>
        <w:t>Q.6</w:t>
      </w:r>
    </w:p>
    <w:p w:rsidR="00842FB0" w:rsidRDefault="00842FB0" w:rsidP="00842FB0">
      <w:pPr>
        <w:rPr>
          <w:lang w:val="en-US"/>
        </w:rPr>
      </w:pPr>
    </w:p>
    <w:p w:rsidR="00842FB0" w:rsidRDefault="00842FB0" w:rsidP="00842FB0">
      <w:pPr>
        <w:rPr>
          <w:lang w:val="en-US"/>
        </w:rPr>
      </w:pPr>
    </w:p>
    <w:p w:rsidR="00842FB0" w:rsidRPr="00842FB0" w:rsidRDefault="00842FB0" w:rsidP="00842FB0">
      <w:pPr>
        <w:rPr>
          <w:lang w:val="en-US"/>
        </w:rPr>
      </w:pPr>
    </w:p>
    <w:sectPr w:rsidR="00842FB0" w:rsidRPr="00842FB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A2tzQyMTY0NTA2NzVT0lEKTi0uzszPAykwqgUAdS/d5ywAAAA="/>
  </w:docVars>
  <w:rsids>
    <w:rsidRoot w:val="00E65A0B"/>
    <w:rsid w:val="000C69B3"/>
    <w:rsid w:val="000D000C"/>
    <w:rsid w:val="00147AF0"/>
    <w:rsid w:val="001F62C1"/>
    <w:rsid w:val="00307B97"/>
    <w:rsid w:val="00492753"/>
    <w:rsid w:val="004A5219"/>
    <w:rsid w:val="004F1C11"/>
    <w:rsid w:val="006C2EF3"/>
    <w:rsid w:val="00842FB0"/>
    <w:rsid w:val="009743B6"/>
    <w:rsid w:val="00A9097E"/>
    <w:rsid w:val="00AC3173"/>
    <w:rsid w:val="00BB0B76"/>
    <w:rsid w:val="00BF1011"/>
    <w:rsid w:val="00E65A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9568AC"/>
  <w15:chartTrackingRefBased/>
  <w15:docId w15:val="{A3D8FE2E-DA1A-4EA3-AB47-09658D6596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lang w:val="en-NZ"/>
    </w:rPr>
  </w:style>
  <w:style w:type="paragraph" w:styleId="Heading1">
    <w:name w:val="heading 1"/>
    <w:basedOn w:val="Normal"/>
    <w:next w:val="Normal"/>
    <w:link w:val="Heading1Char"/>
    <w:uiPriority w:val="9"/>
    <w:qFormat/>
    <w:rsid w:val="00E65A0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42FB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65A0B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NZ"/>
    </w:rPr>
  </w:style>
  <w:style w:type="character" w:customStyle="1" w:styleId="Heading2Char">
    <w:name w:val="Heading 2 Char"/>
    <w:basedOn w:val="DefaultParagraphFont"/>
    <w:link w:val="Heading2"/>
    <w:uiPriority w:val="9"/>
    <w:rsid w:val="00842FB0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N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1</Words>
  <Characters>6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ooke Hosannah</dc:creator>
  <cp:keywords/>
  <dc:description/>
  <cp:lastModifiedBy>Brooke Hosannah</cp:lastModifiedBy>
  <cp:revision>2</cp:revision>
  <dcterms:created xsi:type="dcterms:W3CDTF">2017-08-28T08:12:00Z</dcterms:created>
  <dcterms:modified xsi:type="dcterms:W3CDTF">2017-08-28T08:12:00Z</dcterms:modified>
</cp:coreProperties>
</file>